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EAE24F7" w14:textId="13E3FC90" w:rsidR="00BE6993" w:rsidRDefault="00BE6993">
      <w:r>
        <w:t>Student Name</w:t>
      </w:r>
      <w:r>
        <w:tab/>
      </w:r>
      <w:r>
        <w:tab/>
        <w:t>:</w:t>
      </w:r>
      <w:r w:rsidR="008E0E13">
        <w:tab/>
        <w:t>John Dennehy (20091408)</w:t>
      </w:r>
    </w:p>
    <w:p w14:paraId="4905810F" w14:textId="66E22D3B" w:rsidR="00A960B8" w:rsidRDefault="00A960B8" w:rsidP="00A960B8">
      <w:pPr>
        <w:tabs>
          <w:tab w:val="left" w:pos="720"/>
          <w:tab w:val="left" w:pos="1440"/>
          <w:tab w:val="left" w:pos="2160"/>
          <w:tab w:val="left" w:pos="2734"/>
        </w:tabs>
      </w:pPr>
      <w:r>
        <w:t>Project Repo</w:t>
      </w:r>
      <w:r w:rsidR="00085B1D">
        <w:t xml:space="preserve"> URL</w:t>
      </w:r>
      <w:r>
        <w:tab/>
        <w:t>:</w:t>
      </w:r>
      <w:r w:rsidR="008E0E13">
        <w:tab/>
      </w:r>
      <w:r w:rsidR="008E0E13">
        <w:tab/>
      </w:r>
      <w:hyperlink r:id="rId10" w:history="1">
        <w:r w:rsidR="008E0E13" w:rsidRPr="00D508B3">
          <w:rPr>
            <w:rStyle w:val="Hyperlink"/>
          </w:rPr>
          <w:t>https://github.com/</w:t>
        </w:r>
        <w:bookmarkStart w:id="0" w:name="_GoBack"/>
        <w:bookmarkEnd w:id="0"/>
        <w:r w:rsidR="008E0E13" w:rsidRPr="00D508B3">
          <w:rPr>
            <w:rStyle w:val="Hyperlink"/>
          </w:rPr>
          <w:t>JohnDennehy101/homeautomation</w:t>
        </w:r>
      </w:hyperlink>
      <w:r w:rsidR="008E0E13">
        <w:t xml:space="preserve"> </w:t>
      </w:r>
      <w:r>
        <w:tab/>
      </w:r>
    </w:p>
    <w:tbl>
      <w:tblPr>
        <w:tblStyle w:val="GridTable4"/>
        <w:tblpPr w:leftFromText="180" w:rightFromText="180" w:vertAnchor="page" w:horzAnchor="margin" w:tblpY="2125"/>
        <w:tblW w:w="14689" w:type="dxa"/>
        <w:tblLook w:val="04A0" w:firstRow="1" w:lastRow="0" w:firstColumn="1" w:lastColumn="0" w:noHBand="0" w:noVBand="1"/>
      </w:tblPr>
      <w:tblGrid>
        <w:gridCol w:w="1696"/>
        <w:gridCol w:w="3686"/>
        <w:gridCol w:w="3677"/>
        <w:gridCol w:w="2987"/>
        <w:gridCol w:w="2643"/>
      </w:tblGrid>
      <w:tr w:rsidR="00494B44" w14:paraId="6403E243" w14:textId="77777777" w:rsidTr="00494B4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73350AAA" w14:textId="77777777" w:rsidR="00494B44" w:rsidRDefault="00494B44" w:rsidP="003B5DCB">
            <w:pPr>
              <w:jc w:val="center"/>
            </w:pPr>
            <w:r>
              <w:t>Grade Band</w:t>
            </w:r>
          </w:p>
        </w:tc>
        <w:tc>
          <w:tcPr>
            <w:tcW w:w="3686" w:type="dxa"/>
          </w:tcPr>
          <w:p w14:paraId="54E72361" w14:textId="38CDF83F" w:rsidR="00494B44" w:rsidRDefault="00494B44" w:rsidP="003B5DC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bined Knowledge</w:t>
            </w:r>
          </w:p>
        </w:tc>
        <w:tc>
          <w:tcPr>
            <w:tcW w:w="3677" w:type="dxa"/>
          </w:tcPr>
          <w:p w14:paraId="42451163" w14:textId="27D14F8E" w:rsidR="00494B44" w:rsidRDefault="00494B44" w:rsidP="003B5DC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Networking Technologies</w:t>
            </w:r>
          </w:p>
        </w:tc>
        <w:tc>
          <w:tcPr>
            <w:tcW w:w="2987" w:type="dxa"/>
          </w:tcPr>
          <w:p w14:paraId="6EB8D1F0" w14:textId="45114120" w:rsidR="00494B44" w:rsidRDefault="00494B44" w:rsidP="003B5DC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b w:val="0"/>
                <w:bCs w:val="0"/>
              </w:rPr>
              <w:t>IoT Solution</w:t>
            </w:r>
          </w:p>
          <w:p w14:paraId="435ACF43" w14:textId="77777777" w:rsidR="00494B44" w:rsidRDefault="00494B44" w:rsidP="003B5DC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</w:p>
          <w:p w14:paraId="0DCE068C" w14:textId="77777777" w:rsidR="00494B44" w:rsidRPr="007336B7" w:rsidRDefault="00494B44" w:rsidP="003B5DC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643" w:type="dxa"/>
          </w:tcPr>
          <w:p w14:paraId="2C68194D" w14:textId="51DC1977" w:rsidR="00494B44" w:rsidRDefault="00494B44" w:rsidP="003B5DC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unication</w:t>
            </w:r>
          </w:p>
        </w:tc>
      </w:tr>
      <w:tr w:rsidR="00494B44" w14:paraId="00A4E164" w14:textId="77777777" w:rsidTr="00494B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Align w:val="center"/>
          </w:tcPr>
          <w:p w14:paraId="040C127D" w14:textId="2988EDD8" w:rsidR="00494B44" w:rsidRDefault="00494B44" w:rsidP="003B5DCB">
            <w:pPr>
              <w:jc w:val="center"/>
            </w:pPr>
            <w:r>
              <w:t>Base</w:t>
            </w:r>
          </w:p>
        </w:tc>
        <w:tc>
          <w:tcPr>
            <w:tcW w:w="3686" w:type="dxa"/>
            <w:vAlign w:val="center"/>
          </w:tcPr>
          <w:p w14:paraId="5E2DF955" w14:textId="2A66A646" w:rsidR="00494B44" w:rsidRDefault="00494B44" w:rsidP="009907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677" w:type="dxa"/>
            <w:vAlign w:val="center"/>
          </w:tcPr>
          <w:p w14:paraId="24C32D5D" w14:textId="77777777" w:rsidR="00494B44" w:rsidRDefault="00494B44" w:rsidP="003B5D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987" w:type="dxa"/>
            <w:vAlign w:val="center"/>
          </w:tcPr>
          <w:p w14:paraId="6EB00972" w14:textId="77777777" w:rsidR="00494B44" w:rsidRDefault="00494B44" w:rsidP="003B5D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643" w:type="dxa"/>
          </w:tcPr>
          <w:p w14:paraId="6C0B0D5C" w14:textId="77777777" w:rsidR="00494B44" w:rsidRDefault="00494B44" w:rsidP="003B5D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494B44" w14:paraId="4EE5A138" w14:textId="77777777" w:rsidTr="00494B44">
        <w:trPr>
          <w:trHeight w:val="10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Align w:val="center"/>
          </w:tcPr>
          <w:p w14:paraId="50676469" w14:textId="77777777" w:rsidR="00494B44" w:rsidRDefault="00494B44" w:rsidP="003B5DCB">
            <w:pPr>
              <w:jc w:val="center"/>
            </w:pPr>
            <w:r>
              <w:t>Good</w:t>
            </w:r>
          </w:p>
        </w:tc>
        <w:tc>
          <w:tcPr>
            <w:tcW w:w="3686" w:type="dxa"/>
            <w:vAlign w:val="center"/>
          </w:tcPr>
          <w:p w14:paraId="2983FAFF" w14:textId="77777777" w:rsidR="00494B44" w:rsidRDefault="00494B44" w:rsidP="003B5D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677" w:type="dxa"/>
            <w:vAlign w:val="center"/>
          </w:tcPr>
          <w:p w14:paraId="4740C853" w14:textId="77777777" w:rsidR="00494B44" w:rsidRDefault="00494B44" w:rsidP="003B5D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987" w:type="dxa"/>
            <w:vAlign w:val="center"/>
          </w:tcPr>
          <w:p w14:paraId="1B520121" w14:textId="77777777" w:rsidR="00494B44" w:rsidRDefault="00494B44" w:rsidP="003B5D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643" w:type="dxa"/>
          </w:tcPr>
          <w:p w14:paraId="1BBD1FBD" w14:textId="77777777" w:rsidR="00494B44" w:rsidRDefault="00494B44" w:rsidP="003B5D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494B44" w14:paraId="5D607832" w14:textId="77777777" w:rsidTr="00494B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Align w:val="center"/>
          </w:tcPr>
          <w:p w14:paraId="5A66AE85" w14:textId="77777777" w:rsidR="00494B44" w:rsidRDefault="00494B44" w:rsidP="003B5DCB">
            <w:pPr>
              <w:jc w:val="center"/>
            </w:pPr>
            <w:r>
              <w:t>Excellent</w:t>
            </w:r>
          </w:p>
        </w:tc>
        <w:tc>
          <w:tcPr>
            <w:tcW w:w="3686" w:type="dxa"/>
            <w:vAlign w:val="center"/>
          </w:tcPr>
          <w:p w14:paraId="3042019A" w14:textId="77777777" w:rsidR="00494B44" w:rsidRDefault="00494B44" w:rsidP="003B5D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677" w:type="dxa"/>
            <w:vAlign w:val="center"/>
          </w:tcPr>
          <w:p w14:paraId="6F445040" w14:textId="77777777" w:rsidR="00494B44" w:rsidRDefault="00494B44" w:rsidP="003B5D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987" w:type="dxa"/>
            <w:vAlign w:val="center"/>
          </w:tcPr>
          <w:p w14:paraId="7099DF17" w14:textId="77777777" w:rsidR="00895D3F" w:rsidRPr="00896304" w:rsidRDefault="00EC247B" w:rsidP="00AF797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896304">
              <w:rPr>
                <w:sz w:val="20"/>
                <w:szCs w:val="20"/>
              </w:rPr>
              <w:t>Use of IOT platform</w:t>
            </w:r>
            <w:r w:rsidR="000436F5" w:rsidRPr="00896304">
              <w:rPr>
                <w:sz w:val="20"/>
                <w:szCs w:val="20"/>
              </w:rPr>
              <w:t xml:space="preserve">s </w:t>
            </w:r>
            <w:r w:rsidRPr="00896304">
              <w:rPr>
                <w:sz w:val="20"/>
                <w:szCs w:val="20"/>
              </w:rPr>
              <w:t>(Thingspeak</w:t>
            </w:r>
            <w:r w:rsidR="000436F5" w:rsidRPr="00896304">
              <w:rPr>
                <w:sz w:val="20"/>
                <w:szCs w:val="20"/>
              </w:rPr>
              <w:t xml:space="preserve"> &amp; IFTTT</w:t>
            </w:r>
            <w:r w:rsidRPr="00896304">
              <w:rPr>
                <w:sz w:val="20"/>
                <w:szCs w:val="20"/>
              </w:rPr>
              <w:t>) ensures that application is of good prototypical standard (Automation of Light System)</w:t>
            </w:r>
            <w:r w:rsidR="009D305F" w:rsidRPr="00896304">
              <w:rPr>
                <w:sz w:val="20"/>
                <w:szCs w:val="20"/>
              </w:rPr>
              <w:t xml:space="preserve">. </w:t>
            </w:r>
          </w:p>
          <w:p w14:paraId="41056887" w14:textId="77777777" w:rsidR="00895D3F" w:rsidRPr="00896304" w:rsidRDefault="00895D3F" w:rsidP="00AF797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03AA2AD6" w14:textId="77777777" w:rsidR="00895D3F" w:rsidRPr="00896304" w:rsidRDefault="00B279C5" w:rsidP="00AF797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896304">
              <w:rPr>
                <w:sz w:val="20"/>
                <w:szCs w:val="20"/>
              </w:rPr>
              <w:t>Firebase ensures that data persistence occurs (Influence of weather conditions on running performance).</w:t>
            </w:r>
            <w:r w:rsidR="00AF7979" w:rsidRPr="00896304">
              <w:rPr>
                <w:sz w:val="20"/>
                <w:szCs w:val="20"/>
              </w:rPr>
              <w:t xml:space="preserve"> </w:t>
            </w:r>
          </w:p>
          <w:p w14:paraId="08925FE8" w14:textId="77777777" w:rsidR="00895D3F" w:rsidRPr="00896304" w:rsidRDefault="00895D3F" w:rsidP="005E70F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2AC7A941" w14:textId="75523BE1" w:rsidR="000B3B8A" w:rsidRPr="005E70F8" w:rsidRDefault="00895D3F" w:rsidP="000B3B8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896304">
              <w:rPr>
                <w:sz w:val="20"/>
                <w:szCs w:val="20"/>
              </w:rPr>
              <w:t>Integration of 3</w:t>
            </w:r>
            <w:r w:rsidRPr="00896304">
              <w:rPr>
                <w:sz w:val="20"/>
                <w:szCs w:val="20"/>
                <w:vertAlign w:val="superscript"/>
              </w:rPr>
              <w:t>rd</w:t>
            </w:r>
            <w:r w:rsidRPr="00896304">
              <w:rPr>
                <w:sz w:val="20"/>
                <w:szCs w:val="20"/>
              </w:rPr>
              <w:t xml:space="preserve"> party services (</w:t>
            </w:r>
            <w:r w:rsidR="000B3B8A">
              <w:rPr>
                <w:sz w:val="20"/>
                <w:szCs w:val="20"/>
              </w:rPr>
              <w:t xml:space="preserve">Glitch, </w:t>
            </w:r>
            <w:r w:rsidRPr="00896304">
              <w:rPr>
                <w:sz w:val="20"/>
                <w:szCs w:val="20"/>
              </w:rPr>
              <w:t>Strava, OpenWeather, Sonos, Google Maps, SunsetSunrise</w:t>
            </w:r>
            <w:r w:rsidR="00513113">
              <w:rPr>
                <w:sz w:val="20"/>
                <w:szCs w:val="20"/>
              </w:rPr>
              <w:t>, Mapbox</w:t>
            </w:r>
            <w:r w:rsidR="002D3B06">
              <w:rPr>
                <w:sz w:val="20"/>
                <w:szCs w:val="20"/>
              </w:rPr>
              <w:t>, Twilio</w:t>
            </w:r>
            <w:r w:rsidRPr="00896304">
              <w:rPr>
                <w:sz w:val="20"/>
                <w:szCs w:val="20"/>
              </w:rPr>
              <w:t xml:space="preserve">) </w:t>
            </w:r>
            <w:r w:rsidR="005E70F8" w:rsidRPr="00896304">
              <w:rPr>
                <w:sz w:val="20"/>
                <w:szCs w:val="20"/>
              </w:rPr>
              <w:t xml:space="preserve">with physical computing (SenseHat, Picamera, PIR motion sensor) provides user with functionality that </w:t>
            </w:r>
            <w:r w:rsidR="00896304" w:rsidRPr="00896304">
              <w:rPr>
                <w:sz w:val="20"/>
                <w:szCs w:val="20"/>
              </w:rPr>
              <w:t>could be used as basis for production application.</w:t>
            </w:r>
            <w:r w:rsidR="005E70F8" w:rsidRPr="005E70F8">
              <w:rPr>
                <w:sz w:val="22"/>
                <w:szCs w:val="22"/>
              </w:rPr>
              <w:t xml:space="preserve"> </w:t>
            </w:r>
          </w:p>
        </w:tc>
        <w:tc>
          <w:tcPr>
            <w:tcW w:w="2643" w:type="dxa"/>
          </w:tcPr>
          <w:p w14:paraId="2C5BB66B" w14:textId="77777777" w:rsidR="00494B44" w:rsidRPr="00197A80" w:rsidRDefault="00CE5F43" w:rsidP="003B5D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97A80">
              <w:rPr>
                <w:sz w:val="20"/>
                <w:szCs w:val="20"/>
              </w:rPr>
              <w:t>Instruction Videos provided to describe functionality of each project component.</w:t>
            </w:r>
          </w:p>
          <w:p w14:paraId="0ED4B759" w14:textId="77777777" w:rsidR="00CE5F43" w:rsidRPr="00197A80" w:rsidRDefault="00CE5F43" w:rsidP="003B5D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1E00816F" w14:textId="2BC06745" w:rsidR="00CE5F43" w:rsidRDefault="00CE5F43" w:rsidP="003B5D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97A80">
              <w:rPr>
                <w:sz w:val="20"/>
                <w:szCs w:val="20"/>
              </w:rPr>
              <w:t>Visual representation of logical flow available for each project section.</w:t>
            </w:r>
          </w:p>
          <w:p w14:paraId="0F468069" w14:textId="1EB8F46B" w:rsidR="00A00457" w:rsidRDefault="00A00457" w:rsidP="003B5D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38857028" w14:textId="1C0BEF3B" w:rsidR="00A00457" w:rsidRPr="00197A80" w:rsidRDefault="00A00457" w:rsidP="003B5D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ictorial slides with block level representation of project completed and annotated with links to 3</w:t>
            </w:r>
            <w:r w:rsidRPr="00A00457">
              <w:rPr>
                <w:sz w:val="20"/>
                <w:szCs w:val="20"/>
                <w:vertAlign w:val="superscript"/>
              </w:rPr>
              <w:t>rd</w:t>
            </w:r>
            <w:r>
              <w:rPr>
                <w:sz w:val="20"/>
                <w:szCs w:val="20"/>
              </w:rPr>
              <w:t xml:space="preserve"> party services used in project.</w:t>
            </w:r>
          </w:p>
          <w:p w14:paraId="0018C5DA" w14:textId="77777777" w:rsidR="00CE5F43" w:rsidRPr="00197A80" w:rsidRDefault="00CE5F43" w:rsidP="003B5D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1C0369F0" w14:textId="4F5C0C9F" w:rsidR="00CE5F43" w:rsidRDefault="00CE5F43" w:rsidP="003B5D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97A80">
              <w:rPr>
                <w:sz w:val="20"/>
                <w:szCs w:val="20"/>
              </w:rPr>
              <w:t xml:space="preserve">Detailed Readme with screenshots ensures that </w:t>
            </w:r>
            <w:r w:rsidR="006711C4" w:rsidRPr="00197A80">
              <w:rPr>
                <w:sz w:val="20"/>
                <w:szCs w:val="20"/>
              </w:rPr>
              <w:t xml:space="preserve">project </w:t>
            </w:r>
            <w:r w:rsidRPr="00197A80">
              <w:rPr>
                <w:sz w:val="20"/>
                <w:szCs w:val="20"/>
              </w:rPr>
              <w:t>goals and results are clearly presented.</w:t>
            </w:r>
          </w:p>
        </w:tc>
      </w:tr>
      <w:tr w:rsidR="00494B44" w14:paraId="21FE2C73" w14:textId="77777777" w:rsidTr="00494B44">
        <w:trPr>
          <w:trHeight w:val="1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Align w:val="center"/>
          </w:tcPr>
          <w:p w14:paraId="58F00F9F" w14:textId="77777777" w:rsidR="00494B44" w:rsidRDefault="00494B44" w:rsidP="003B5DCB">
            <w:pPr>
              <w:jc w:val="center"/>
            </w:pPr>
            <w:r>
              <w:t>Outstanding</w:t>
            </w:r>
          </w:p>
        </w:tc>
        <w:tc>
          <w:tcPr>
            <w:tcW w:w="3686" w:type="dxa"/>
            <w:vAlign w:val="center"/>
          </w:tcPr>
          <w:p w14:paraId="51CEB721" w14:textId="77777777" w:rsidR="00011DBF" w:rsidRDefault="00EF7454" w:rsidP="003B5D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896304">
              <w:rPr>
                <w:sz w:val="20"/>
                <w:szCs w:val="20"/>
              </w:rPr>
              <w:t>Programming</w:t>
            </w:r>
            <w:r w:rsidR="00011DBF">
              <w:rPr>
                <w:sz w:val="20"/>
                <w:szCs w:val="20"/>
              </w:rPr>
              <w:t>:</w:t>
            </w:r>
            <w:r w:rsidRPr="00896304">
              <w:rPr>
                <w:sz w:val="20"/>
                <w:szCs w:val="20"/>
              </w:rPr>
              <w:t xml:space="preserve"> (Python and Javascript)</w:t>
            </w:r>
          </w:p>
          <w:p w14:paraId="4CB3348A" w14:textId="285CDF1C" w:rsidR="00011DBF" w:rsidRDefault="00EF7454" w:rsidP="003B5D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896304">
              <w:rPr>
                <w:sz w:val="20"/>
                <w:szCs w:val="20"/>
              </w:rPr>
              <w:t>Database</w:t>
            </w:r>
            <w:r w:rsidR="00011DBF">
              <w:rPr>
                <w:sz w:val="20"/>
                <w:szCs w:val="20"/>
              </w:rPr>
              <w:t>:</w:t>
            </w:r>
            <w:r w:rsidRPr="00896304">
              <w:rPr>
                <w:sz w:val="20"/>
                <w:szCs w:val="20"/>
              </w:rPr>
              <w:t xml:space="preserve"> (Firebase)</w:t>
            </w:r>
          </w:p>
          <w:p w14:paraId="0DE7F072" w14:textId="06B8D75A" w:rsidR="00011DBF" w:rsidRDefault="00011DBF" w:rsidP="003B5D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eb Development: (Responsive Glitch application – HTML, CSS, JavaScript</w:t>
            </w:r>
            <w:r w:rsidR="009043A6">
              <w:rPr>
                <w:sz w:val="20"/>
                <w:szCs w:val="20"/>
              </w:rPr>
              <w:t>)</w:t>
            </w:r>
          </w:p>
          <w:p w14:paraId="0C943177" w14:textId="5E72A6CF" w:rsidR="00494B44" w:rsidRPr="00896304" w:rsidRDefault="00EF7454" w:rsidP="003B5D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896304">
              <w:rPr>
                <w:sz w:val="20"/>
                <w:szCs w:val="20"/>
              </w:rPr>
              <w:t>Computer Systems</w:t>
            </w:r>
            <w:r w:rsidR="00011DBF">
              <w:rPr>
                <w:sz w:val="20"/>
                <w:szCs w:val="20"/>
              </w:rPr>
              <w:t>:</w:t>
            </w:r>
            <w:r w:rsidRPr="00896304">
              <w:rPr>
                <w:sz w:val="20"/>
                <w:szCs w:val="20"/>
              </w:rPr>
              <w:t xml:space="preserve"> (SenseHat, PIR Motion Sensor, Breadboard, Bluetooth,</w:t>
            </w:r>
            <w:r w:rsidR="009D305F" w:rsidRPr="00896304">
              <w:rPr>
                <w:sz w:val="20"/>
                <w:szCs w:val="20"/>
              </w:rPr>
              <w:t xml:space="preserve"> PiCamera</w:t>
            </w:r>
            <w:r w:rsidR="0013760E" w:rsidRPr="00896304">
              <w:rPr>
                <w:sz w:val="20"/>
                <w:szCs w:val="20"/>
              </w:rPr>
              <w:t xml:space="preserve">, </w:t>
            </w:r>
            <w:r w:rsidR="0013760E" w:rsidRPr="00896304">
              <w:rPr>
                <w:sz w:val="20"/>
                <w:szCs w:val="20"/>
              </w:rPr>
              <w:lastRenderedPageBreak/>
              <w:t>Mini black hat hack3r</w:t>
            </w:r>
            <w:r w:rsidR="000637E5">
              <w:rPr>
                <w:sz w:val="20"/>
                <w:szCs w:val="20"/>
              </w:rPr>
              <w:t xml:space="preserve">, MQTT, APIs, </w:t>
            </w:r>
            <w:r w:rsidR="001562D8">
              <w:rPr>
                <w:sz w:val="20"/>
                <w:szCs w:val="20"/>
              </w:rPr>
              <w:t>Bluetooth</w:t>
            </w:r>
            <w:r w:rsidRPr="00896304">
              <w:rPr>
                <w:sz w:val="20"/>
                <w:szCs w:val="20"/>
              </w:rPr>
              <w:t>) strands used in project in addition to self-acquired knowledge (Threading, use of several Python libraries, authentication and authorisation for API use – Strava).</w:t>
            </w:r>
          </w:p>
        </w:tc>
        <w:tc>
          <w:tcPr>
            <w:tcW w:w="3677" w:type="dxa"/>
            <w:vAlign w:val="center"/>
          </w:tcPr>
          <w:p w14:paraId="668CB00B" w14:textId="77777777" w:rsidR="00895D3F" w:rsidRPr="00896304" w:rsidRDefault="00184467" w:rsidP="003B5D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896304">
              <w:rPr>
                <w:sz w:val="20"/>
                <w:szCs w:val="20"/>
              </w:rPr>
              <w:lastRenderedPageBreak/>
              <w:t>MQTT used for first section of project (Automation of Light System) to publish data to ThingSpeak.</w:t>
            </w:r>
            <w:r w:rsidR="00F51163" w:rsidRPr="00896304">
              <w:rPr>
                <w:sz w:val="20"/>
                <w:szCs w:val="20"/>
              </w:rPr>
              <w:t xml:space="preserve"> </w:t>
            </w:r>
          </w:p>
          <w:p w14:paraId="4A6622C2" w14:textId="77777777" w:rsidR="00895D3F" w:rsidRPr="00896304" w:rsidRDefault="00895D3F" w:rsidP="003B5D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2C49A720" w14:textId="3E4A7B3A" w:rsidR="00895D3F" w:rsidRPr="00896304" w:rsidRDefault="00F51163" w:rsidP="003B5D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896304">
              <w:rPr>
                <w:sz w:val="20"/>
                <w:szCs w:val="20"/>
              </w:rPr>
              <w:t xml:space="preserve">MatLab analysis on ThingSpeak determines IFTTT webhook that should be </w:t>
            </w:r>
            <w:r w:rsidRPr="00896304">
              <w:rPr>
                <w:sz w:val="20"/>
                <w:szCs w:val="20"/>
              </w:rPr>
              <w:lastRenderedPageBreak/>
              <w:t>fired (email and Kasa smart plug actions configured).</w:t>
            </w:r>
            <w:r w:rsidR="00700E70" w:rsidRPr="00896304">
              <w:rPr>
                <w:sz w:val="20"/>
                <w:szCs w:val="20"/>
              </w:rPr>
              <w:t xml:space="preserve"> </w:t>
            </w:r>
          </w:p>
          <w:p w14:paraId="4DD15AA7" w14:textId="77777777" w:rsidR="00895D3F" w:rsidRPr="00896304" w:rsidRDefault="00895D3F" w:rsidP="003B5D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2C3A4885" w14:textId="1390C2E9" w:rsidR="00494B44" w:rsidRDefault="00700E70" w:rsidP="003B5D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96304">
              <w:rPr>
                <w:sz w:val="20"/>
                <w:szCs w:val="20"/>
              </w:rPr>
              <w:t>Bluetooth</w:t>
            </w:r>
            <w:r w:rsidR="00F51163" w:rsidRPr="00896304">
              <w:rPr>
                <w:sz w:val="20"/>
                <w:szCs w:val="20"/>
              </w:rPr>
              <w:t xml:space="preserve"> and Wifi protocols used extensively in project. </w:t>
            </w:r>
            <w:r w:rsidR="00B05960">
              <w:rPr>
                <w:sz w:val="20"/>
                <w:szCs w:val="20"/>
              </w:rPr>
              <w:t xml:space="preserve">Range of </w:t>
            </w:r>
            <w:r w:rsidR="00F51163" w:rsidRPr="00896304">
              <w:rPr>
                <w:sz w:val="20"/>
                <w:szCs w:val="20"/>
              </w:rPr>
              <w:t xml:space="preserve">devices used in project (Raspberry Pi, Android Phone, Garmin </w:t>
            </w:r>
            <w:r w:rsidR="0091574B" w:rsidRPr="00896304">
              <w:rPr>
                <w:sz w:val="20"/>
                <w:szCs w:val="20"/>
              </w:rPr>
              <w:t>Smartwatch</w:t>
            </w:r>
            <w:r w:rsidR="00F51163" w:rsidRPr="00896304">
              <w:rPr>
                <w:sz w:val="20"/>
                <w:szCs w:val="20"/>
              </w:rPr>
              <w:t>, Sonos Wifi Speaker</w:t>
            </w:r>
            <w:r w:rsidR="00FF7797">
              <w:rPr>
                <w:sz w:val="20"/>
                <w:szCs w:val="20"/>
              </w:rPr>
              <w:t>, Kasa SmartPlug</w:t>
            </w:r>
            <w:r w:rsidR="00F51163" w:rsidRPr="00896304">
              <w:rPr>
                <w:sz w:val="20"/>
                <w:szCs w:val="20"/>
              </w:rPr>
              <w:t>).</w:t>
            </w:r>
          </w:p>
        </w:tc>
        <w:tc>
          <w:tcPr>
            <w:tcW w:w="2987" w:type="dxa"/>
            <w:vAlign w:val="center"/>
          </w:tcPr>
          <w:p w14:paraId="52FCE930" w14:textId="77777777" w:rsidR="00494B44" w:rsidRDefault="00494B44" w:rsidP="003B5D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643" w:type="dxa"/>
          </w:tcPr>
          <w:p w14:paraId="0EA7456B" w14:textId="77777777" w:rsidR="00494B44" w:rsidRDefault="00494B44" w:rsidP="003B5D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2EFC0987" w14:textId="77777777" w:rsidR="00A960B8" w:rsidRDefault="00A960B8" w:rsidP="003B5DCB">
      <w:pPr>
        <w:tabs>
          <w:tab w:val="left" w:pos="720"/>
          <w:tab w:val="left" w:pos="1440"/>
          <w:tab w:val="left" w:pos="2160"/>
          <w:tab w:val="left" w:pos="2734"/>
        </w:tabs>
      </w:pPr>
      <w:r>
        <w:t>____________________________________________________________________________________________________________________</w:t>
      </w:r>
    </w:p>
    <w:p w14:paraId="16063A0A" w14:textId="77777777" w:rsidR="00990775" w:rsidRPr="00990775" w:rsidRDefault="00990775" w:rsidP="00990775"/>
    <w:p w14:paraId="478C86ED" w14:textId="77777777" w:rsidR="002138C9" w:rsidRDefault="00494B44" w:rsidP="00494B44">
      <w:r>
        <w:t>Additional Comments:</w:t>
      </w:r>
      <w:r w:rsidR="0074414F">
        <w:t xml:space="preserve"> </w:t>
      </w:r>
    </w:p>
    <w:p w14:paraId="4375BBEF" w14:textId="0A630485" w:rsidR="00494B44" w:rsidRDefault="00FE2997" w:rsidP="00494B44">
      <w:r w:rsidRPr="00FE2997">
        <w:rPr>
          <w:b/>
        </w:rPr>
        <w:t>Impact of Weather Conditions on Running Performance</w:t>
      </w:r>
      <w:r>
        <w:t xml:space="preserve"> - </w:t>
      </w:r>
      <w:r w:rsidR="00C33F71">
        <w:t xml:space="preserve">API response from Strava was initially causing issues in that it was taking a few seconds to process the response (but the program was not waiting for the full process to complete). Additional research and application of </w:t>
      </w:r>
      <w:r w:rsidR="00DE5FE8">
        <w:t>T</w:t>
      </w:r>
      <w:r w:rsidR="00C33F71">
        <w:t>hreads</w:t>
      </w:r>
      <w:r w:rsidR="00DE5FE8">
        <w:t xml:space="preserve"> and events</w:t>
      </w:r>
      <w:r w:rsidR="00C33F71">
        <w:t xml:space="preserve"> resolved the problem</w:t>
      </w:r>
      <w:r w:rsidR="00604AA1">
        <w:t xml:space="preserve">. </w:t>
      </w:r>
      <w:r w:rsidR="00E43608">
        <w:t>Integrated Google Maps into Glitch application</w:t>
      </w:r>
      <w:r w:rsidR="00D26D24">
        <w:t xml:space="preserve"> and</w:t>
      </w:r>
      <w:r w:rsidR="00E43608">
        <w:t xml:space="preserve"> </w:t>
      </w:r>
      <w:r w:rsidR="00D26D24">
        <w:t>u</w:t>
      </w:r>
      <w:r w:rsidR="00E43608">
        <w:t xml:space="preserve">sed polyline provided in Strava API response to populate and </w:t>
      </w:r>
      <w:r w:rsidR="0091574B">
        <w:t>centre</w:t>
      </w:r>
      <w:r w:rsidR="00E43608">
        <w:t xml:space="preserve"> map with use of map markers to mark beginning and end points of latest activity.</w:t>
      </w:r>
      <w:r w:rsidR="00AD4D6E">
        <w:t xml:space="preserve"> ChartJs used with Firebase realtime database data in Glitch application to provide view of run trends as well as weather conditions.</w:t>
      </w:r>
    </w:p>
    <w:p w14:paraId="30C3E428" w14:textId="6614A314" w:rsidR="002138C9" w:rsidRDefault="002138C9" w:rsidP="00494B44"/>
    <w:p w14:paraId="40C11A38" w14:textId="5B7AB11A" w:rsidR="002138C9" w:rsidRDefault="00FE2997" w:rsidP="00494B44">
      <w:r w:rsidRPr="00FE2997">
        <w:rPr>
          <w:b/>
        </w:rPr>
        <w:t>Automation of Lighting System</w:t>
      </w:r>
      <w:r>
        <w:t xml:space="preserve"> - </w:t>
      </w:r>
      <w:r w:rsidR="002138C9">
        <w:t>YUV image format was used</w:t>
      </w:r>
      <w:r w:rsidR="005262DA">
        <w:t xml:space="preserve"> with the Picamera</w:t>
      </w:r>
      <w:r w:rsidR="002138C9">
        <w:t xml:space="preserve"> to obtain the luminance reading to determine current room brightness (with use of numpy to </w:t>
      </w:r>
      <w:r w:rsidR="007571DA">
        <w:t>load the Y (luminance) data from the stream)</w:t>
      </w:r>
      <w:r w:rsidR="00604AA1">
        <w:t xml:space="preserve">. </w:t>
      </w:r>
      <w:r w:rsidR="00604AA1">
        <w:t xml:space="preserve">Also made extensive use of datetime for comparison of current time against set conditions (i.e. to </w:t>
      </w:r>
      <w:r w:rsidR="00604AA1">
        <w:t>compare current time with ‘dusk’ time provided in API response from SunriseSunset</w:t>
      </w:r>
      <w:r w:rsidR="003D6A44">
        <w:t>)</w:t>
      </w:r>
      <w:r w:rsidR="00663D14">
        <w:t xml:space="preserve"> as well as setting recurring time for API call each day (i.e. call out to SunriseSunset made between 09:00:00 and 09:00:25 each day).</w:t>
      </w:r>
    </w:p>
    <w:p w14:paraId="0B327863" w14:textId="2A411946" w:rsidR="00FE2997" w:rsidRDefault="00FE2997" w:rsidP="00494B44"/>
    <w:p w14:paraId="1E736BD2" w14:textId="77777777" w:rsidR="00FE2997" w:rsidRDefault="00FE2997" w:rsidP="00494B44"/>
    <w:p w14:paraId="172303E9" w14:textId="3559C96D" w:rsidR="002138C9" w:rsidRDefault="002138C9" w:rsidP="00494B44"/>
    <w:p w14:paraId="509134E3" w14:textId="77777777" w:rsidR="002138C9" w:rsidRDefault="002138C9" w:rsidP="00494B44"/>
    <w:p w14:paraId="05E81263" w14:textId="71DA6DC7" w:rsidR="001B1B64" w:rsidRDefault="00494B44">
      <w:r>
        <w:br w:type="page"/>
      </w:r>
    </w:p>
    <w:p w14:paraId="334A996A" w14:textId="77777777" w:rsidR="00990775" w:rsidRPr="00990775" w:rsidRDefault="00990775" w:rsidP="00990775"/>
    <w:p w14:paraId="33161025" w14:textId="77777777" w:rsidR="00990775" w:rsidRPr="00990775" w:rsidRDefault="00990775" w:rsidP="00990775"/>
    <w:p w14:paraId="70762D69" w14:textId="64CA7D69" w:rsidR="00990775" w:rsidRPr="00990775" w:rsidRDefault="00494B44" w:rsidP="00990775">
      <w:r>
        <w:rPr>
          <w:noProof/>
        </w:rPr>
        <w:drawing>
          <wp:inline distT="0" distB="0" distL="0" distR="0" wp14:anchorId="473A1F47" wp14:editId="4085316D">
            <wp:extent cx="8864600" cy="5194300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8864600" cy="5194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B90A69" w14:textId="522F2A80" w:rsidR="00990775" w:rsidRPr="00990775" w:rsidRDefault="00990775" w:rsidP="00990775"/>
    <w:sectPr w:rsidR="00990775" w:rsidRPr="00990775" w:rsidSect="007336B7">
      <w:pgSz w:w="16840" w:h="11900" w:orient="landscape"/>
      <w:pgMar w:top="698" w:right="1440" w:bottom="467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8C6E09E" w14:textId="77777777" w:rsidR="00615CF8" w:rsidRDefault="00615CF8" w:rsidP="007336B7">
      <w:r>
        <w:separator/>
      </w:r>
    </w:p>
  </w:endnote>
  <w:endnote w:type="continuationSeparator" w:id="0">
    <w:p w14:paraId="37392B62" w14:textId="77777777" w:rsidR="00615CF8" w:rsidRDefault="00615CF8" w:rsidP="007336B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8A33942" w14:textId="77777777" w:rsidR="00615CF8" w:rsidRDefault="00615CF8" w:rsidP="007336B7">
      <w:r>
        <w:separator/>
      </w:r>
    </w:p>
  </w:footnote>
  <w:footnote w:type="continuationSeparator" w:id="0">
    <w:p w14:paraId="7634A581" w14:textId="77777777" w:rsidR="00615CF8" w:rsidRDefault="00615CF8" w:rsidP="007336B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4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LQwM7Y0M7UwNTAztzRU0lEKTi0uzszPAykwrAUAqqcCEiwAAAA="/>
  </w:docVars>
  <w:rsids>
    <w:rsidRoot w:val="007336B7"/>
    <w:rsid w:val="00011DBF"/>
    <w:rsid w:val="00037E85"/>
    <w:rsid w:val="000436F5"/>
    <w:rsid w:val="000637E5"/>
    <w:rsid w:val="00085B1D"/>
    <w:rsid w:val="000A6262"/>
    <w:rsid w:val="000B3B8A"/>
    <w:rsid w:val="00136450"/>
    <w:rsid w:val="0013760E"/>
    <w:rsid w:val="001562D8"/>
    <w:rsid w:val="00184467"/>
    <w:rsid w:val="00197A80"/>
    <w:rsid w:val="001B1B64"/>
    <w:rsid w:val="002138C9"/>
    <w:rsid w:val="0027238D"/>
    <w:rsid w:val="002B0C48"/>
    <w:rsid w:val="002D3B06"/>
    <w:rsid w:val="0031587C"/>
    <w:rsid w:val="0039772B"/>
    <w:rsid w:val="003A19DB"/>
    <w:rsid w:val="003B5DCB"/>
    <w:rsid w:val="003D6A44"/>
    <w:rsid w:val="00494B44"/>
    <w:rsid w:val="00513113"/>
    <w:rsid w:val="005262DA"/>
    <w:rsid w:val="005E70F8"/>
    <w:rsid w:val="00604AA1"/>
    <w:rsid w:val="00615CF8"/>
    <w:rsid w:val="00663D14"/>
    <w:rsid w:val="006711C4"/>
    <w:rsid w:val="00695A59"/>
    <w:rsid w:val="006C1458"/>
    <w:rsid w:val="00700E70"/>
    <w:rsid w:val="007336B7"/>
    <w:rsid w:val="0074414F"/>
    <w:rsid w:val="007571DA"/>
    <w:rsid w:val="00895D3F"/>
    <w:rsid w:val="00896304"/>
    <w:rsid w:val="008E0E13"/>
    <w:rsid w:val="009043A6"/>
    <w:rsid w:val="0091574B"/>
    <w:rsid w:val="009256FA"/>
    <w:rsid w:val="00990775"/>
    <w:rsid w:val="009D305F"/>
    <w:rsid w:val="00A00457"/>
    <w:rsid w:val="00A30AEB"/>
    <w:rsid w:val="00A90507"/>
    <w:rsid w:val="00A960B8"/>
    <w:rsid w:val="00AD4D6E"/>
    <w:rsid w:val="00AF7979"/>
    <w:rsid w:val="00B05960"/>
    <w:rsid w:val="00B279C5"/>
    <w:rsid w:val="00BD67D8"/>
    <w:rsid w:val="00BE6993"/>
    <w:rsid w:val="00C33F71"/>
    <w:rsid w:val="00C421B2"/>
    <w:rsid w:val="00C97648"/>
    <w:rsid w:val="00CC4D7F"/>
    <w:rsid w:val="00CE5F43"/>
    <w:rsid w:val="00D26D24"/>
    <w:rsid w:val="00D72124"/>
    <w:rsid w:val="00DE5FE8"/>
    <w:rsid w:val="00E43608"/>
    <w:rsid w:val="00E873D2"/>
    <w:rsid w:val="00E91BDD"/>
    <w:rsid w:val="00EC247B"/>
    <w:rsid w:val="00EF7454"/>
    <w:rsid w:val="00F51163"/>
    <w:rsid w:val="00FE2997"/>
    <w:rsid w:val="00FF77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B8C3F7"/>
  <w15:chartTrackingRefBased/>
  <w15:docId w15:val="{CC8E30F8-35ED-1E44-8250-7C9FC2B6F0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336B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">
    <w:name w:val="Grid Table 1 Light"/>
    <w:basedOn w:val="TableNormal"/>
    <w:uiPriority w:val="46"/>
    <w:rsid w:val="007336B7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4">
    <w:name w:val="Grid Table 4"/>
    <w:basedOn w:val="TableNormal"/>
    <w:uiPriority w:val="49"/>
    <w:rsid w:val="007336B7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7336B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336B7"/>
  </w:style>
  <w:style w:type="paragraph" w:styleId="Footer">
    <w:name w:val="footer"/>
    <w:basedOn w:val="Normal"/>
    <w:link w:val="FooterChar"/>
    <w:uiPriority w:val="99"/>
    <w:unhideWhenUsed/>
    <w:rsid w:val="007336B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336B7"/>
  </w:style>
  <w:style w:type="character" w:styleId="Hyperlink">
    <w:name w:val="Hyperlink"/>
    <w:basedOn w:val="DefaultParagraphFont"/>
    <w:uiPriority w:val="99"/>
    <w:unhideWhenUsed/>
    <w:rsid w:val="008E0E1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E0E1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1574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4994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1.png"/><Relationship Id="rId5" Type="http://schemas.openxmlformats.org/officeDocument/2006/relationships/styles" Target="styles.xml"/><Relationship Id="rId10" Type="http://schemas.openxmlformats.org/officeDocument/2006/relationships/hyperlink" Target="https://github.com/JohnDennehy101/homeautomation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27B1FB1A458AA4FB1520DBCEEEF84AB" ma:contentTypeVersion="10" ma:contentTypeDescription="Create a new document." ma:contentTypeScope="" ma:versionID="80e6eefb936f797d5655855dd419b8d0">
  <xsd:schema xmlns:xsd="http://www.w3.org/2001/XMLSchema" xmlns:xs="http://www.w3.org/2001/XMLSchema" xmlns:p="http://schemas.microsoft.com/office/2006/metadata/properties" xmlns:ns3="2ce51dc8-c7fd-4e9f-aab7-66ee981bb74f" xmlns:ns4="4fa34961-db85-4b4a-bce8-6d4fac0faa91" targetNamespace="http://schemas.microsoft.com/office/2006/metadata/properties" ma:root="true" ma:fieldsID="5642072c215f5c8f7ec84511c98be178" ns3:_="" ns4:_="">
    <xsd:import namespace="2ce51dc8-c7fd-4e9f-aab7-66ee981bb74f"/>
    <xsd:import namespace="4fa34961-db85-4b4a-bce8-6d4fac0faa9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e51dc8-c7fd-4e9f-aab7-66ee981bb74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a34961-db85-4b4a-bce8-6d4fac0faa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EE25B5A-F585-4A24-8A80-2F7B9A05AAD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5753AED-078F-410E-86DE-841BD6D058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ce51dc8-c7fd-4e9f-aab7-66ee981bb74f"/>
    <ds:schemaRef ds:uri="4fa34961-db85-4b4a-bce8-6d4fac0faa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7B6BF92-1471-48CF-BB59-DE022DE0A8C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72C4BA36-5422-404C-AC44-E034A7FED3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3</Pages>
  <Words>501</Words>
  <Characters>2858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amonn Deleastar</dc:creator>
  <cp:keywords/>
  <dc:description/>
  <cp:lastModifiedBy>John Dennehy (20091408)</cp:lastModifiedBy>
  <cp:revision>39</cp:revision>
  <dcterms:created xsi:type="dcterms:W3CDTF">2020-12-29T11:18:00Z</dcterms:created>
  <dcterms:modified xsi:type="dcterms:W3CDTF">2020-12-29T12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27B1FB1A458AA4FB1520DBCEEEF84AB</vt:lpwstr>
  </property>
</Properties>
</file>